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369A9" w14:textId="0A123705" w:rsidR="003316D1" w:rsidRDefault="000F13F4" w:rsidP="00BF7A1D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bookmarkStart w:id="0" w:name="_GoBack"/>
      <w:bookmarkEnd w:id="0"/>
      <w:r w:rsidRPr="008663C1">
        <w:rPr>
          <w:rFonts w:ascii="Times New Roman" w:hAnsi="Times New Roman"/>
          <w:b/>
          <w:color w:val="000000"/>
          <w:sz w:val="24"/>
          <w:szCs w:val="24"/>
        </w:rPr>
        <w:t>A</w:t>
      </w:r>
      <w:r w:rsidR="00F71B9B">
        <w:rPr>
          <w:rFonts w:ascii="Times New Roman" w:hAnsi="Times New Roman"/>
          <w:b/>
          <w:color w:val="000000"/>
          <w:sz w:val="24"/>
          <w:szCs w:val="24"/>
        </w:rPr>
        <w:t>PÊNDICE</w:t>
      </w:r>
      <w:r w:rsidR="0034401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8C71A5" w:rsidRPr="008663C1">
        <w:rPr>
          <w:rFonts w:ascii="Times New Roman" w:hAnsi="Times New Roman"/>
          <w:b/>
          <w:color w:val="000000"/>
          <w:sz w:val="24"/>
          <w:szCs w:val="24"/>
        </w:rPr>
        <w:t>1</w:t>
      </w:r>
      <w:r w:rsidRPr="008663C1">
        <w:rPr>
          <w:rFonts w:ascii="Times New Roman" w:hAnsi="Times New Roman"/>
          <w:b/>
          <w:color w:val="000000"/>
          <w:sz w:val="24"/>
          <w:szCs w:val="24"/>
        </w:rPr>
        <w:t xml:space="preserve"> – </w:t>
      </w:r>
      <w:r w:rsidRPr="008663C1">
        <w:rPr>
          <w:rFonts w:ascii="Times New Roman" w:hAnsi="Times New Roman"/>
          <w:color w:val="000000"/>
          <w:sz w:val="24"/>
          <w:szCs w:val="24"/>
        </w:rPr>
        <w:t>Instrumento de Pesquisa</w:t>
      </w:r>
    </w:p>
    <w:tbl>
      <w:tblPr>
        <w:tblW w:w="0" w:type="auto"/>
        <w:tblInd w:w="108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1"/>
        <w:gridCol w:w="851"/>
        <w:gridCol w:w="850"/>
      </w:tblGrid>
      <w:tr w:rsidR="002A5828" w:rsidRPr="00CC030E" w14:paraId="3FB1A2D0" w14:textId="77777777" w:rsidTr="00681615"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D45754" w14:textId="77777777" w:rsidR="002A5828" w:rsidRDefault="002A5828" w:rsidP="00F71B9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bookmarkStart w:id="1" w:name="_Hlk514140021"/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Construto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2711DF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Médi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E5887B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Desvio Padrão</w:t>
            </w:r>
          </w:p>
        </w:tc>
      </w:tr>
      <w:tr w:rsidR="002A5828" w:rsidRPr="00CC030E" w14:paraId="45316192" w14:textId="77777777" w:rsidTr="00681615">
        <w:trPr>
          <w:trHeight w:val="50"/>
        </w:trPr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BFCE05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 xml:space="preserve">Intenção de Comprar – </w:t>
            </w:r>
            <w:r>
              <w:rPr>
                <w:rFonts w:ascii="Times New Roman" w:hAnsi="Times New Roman"/>
                <w:sz w:val="20"/>
                <w:szCs w:val="20"/>
              </w:rPr>
              <w:t>adaptado de Kh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 xml:space="preserve">alifa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e Shen 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>(2008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F6219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4,49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3091C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0,88</w:t>
            </w:r>
          </w:p>
        </w:tc>
      </w:tr>
      <w:tr w:rsidR="002A5828" w:rsidRPr="00CC030E" w14:paraId="17E993B3" w14:textId="77777777" w:rsidTr="00681615"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1278F52F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IC1. Tenho a intenção de realizar novas compras através do dispositivo móvel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562C911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4,5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9C86578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0,91</w:t>
            </w:r>
          </w:p>
        </w:tc>
      </w:tr>
      <w:tr w:rsidR="002A5828" w:rsidRPr="00CC030E" w14:paraId="1DAC6060" w14:textId="77777777" w:rsidTr="00344019">
        <w:tc>
          <w:tcPr>
            <w:tcW w:w="7371" w:type="dxa"/>
            <w:shd w:val="clear" w:color="auto" w:fill="auto"/>
          </w:tcPr>
          <w:p w14:paraId="76D3EB1A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IC2. Pretendo comprar produtos ou serviços com o meu dispositivo móvel no futuro</w:t>
            </w:r>
          </w:p>
        </w:tc>
        <w:tc>
          <w:tcPr>
            <w:tcW w:w="851" w:type="dxa"/>
            <w:vAlign w:val="center"/>
          </w:tcPr>
          <w:p w14:paraId="3AEF43AD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4,50</w:t>
            </w:r>
          </w:p>
        </w:tc>
        <w:tc>
          <w:tcPr>
            <w:tcW w:w="850" w:type="dxa"/>
            <w:vAlign w:val="center"/>
          </w:tcPr>
          <w:p w14:paraId="080407D0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0,90</w:t>
            </w:r>
          </w:p>
        </w:tc>
      </w:tr>
      <w:tr w:rsidR="002A5828" w:rsidRPr="00CC030E" w14:paraId="17F46044" w14:textId="77777777" w:rsidTr="00681615"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78FA03FC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IC3. É provável que em breve eu utilize o dispositivo móvel </w:t>
            </w:r>
            <w:r w:rsidRPr="00437C8F">
              <w:rPr>
                <w:rFonts w:ascii="Times New Roman" w:hAnsi="Times New Roman"/>
                <w:color w:val="000000"/>
                <w:sz w:val="20"/>
                <w:szCs w:val="20"/>
              </w:rPr>
              <w:t>para realizar compra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A77D4D5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4,45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22CB3A3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0,96</w:t>
            </w:r>
          </w:p>
        </w:tc>
      </w:tr>
      <w:tr w:rsidR="002A5828" w:rsidRPr="00CC030E" w14:paraId="5D9C18CB" w14:textId="77777777" w:rsidTr="00681615"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1DC15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onveniência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–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adaptado de Kim et al. (2010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EAF4C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4,5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7D325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0,62</w:t>
            </w:r>
          </w:p>
        </w:tc>
      </w:tr>
      <w:tr w:rsidR="002A5828" w:rsidRPr="00CC030E" w14:paraId="1597CC1B" w14:textId="77777777" w:rsidTr="00681615"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4870023B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CO1</w:t>
            </w:r>
            <w:r w:rsidRPr="00437C8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. Usar o dispositivo </w:t>
            </w:r>
            <w:r w:rsidRPr="00054581">
              <w:rPr>
                <w:rFonts w:ascii="Times New Roman" w:hAnsi="Times New Roman"/>
                <w:color w:val="000000"/>
                <w:sz w:val="20"/>
                <w:szCs w:val="20"/>
              </w:rPr>
              <w:t>móvel me proporciona comodidade nas compras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C126D2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4,6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9F20ADE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0,64</w:t>
            </w:r>
          </w:p>
        </w:tc>
      </w:tr>
      <w:tr w:rsidR="002A5828" w:rsidRPr="00CC030E" w14:paraId="592D25F1" w14:textId="77777777" w:rsidTr="00344019">
        <w:tc>
          <w:tcPr>
            <w:tcW w:w="7371" w:type="dxa"/>
            <w:shd w:val="clear" w:color="auto" w:fill="auto"/>
          </w:tcPr>
          <w:p w14:paraId="7B7DD908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CO2</w:t>
            </w: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>. Usar o dispositivo móvel para realizar compras é conveniente porque eu posso usá-lo em qualquer situação</w:t>
            </w:r>
          </w:p>
        </w:tc>
        <w:tc>
          <w:tcPr>
            <w:tcW w:w="851" w:type="dxa"/>
            <w:vAlign w:val="center"/>
          </w:tcPr>
          <w:p w14:paraId="25FC1513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>4,43</w:t>
            </w:r>
          </w:p>
        </w:tc>
        <w:tc>
          <w:tcPr>
            <w:tcW w:w="850" w:type="dxa"/>
            <w:vAlign w:val="center"/>
          </w:tcPr>
          <w:p w14:paraId="52C13578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>0,75</w:t>
            </w:r>
          </w:p>
        </w:tc>
      </w:tr>
      <w:tr w:rsidR="002A5828" w:rsidRPr="00CC030E" w14:paraId="5B986DB3" w14:textId="77777777" w:rsidTr="00344019">
        <w:tc>
          <w:tcPr>
            <w:tcW w:w="7371" w:type="dxa"/>
            <w:shd w:val="clear" w:color="auto" w:fill="auto"/>
          </w:tcPr>
          <w:p w14:paraId="3415773A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CO3</w:t>
            </w: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. Utilizando o dispositivo móvel, posso realizar compras de qualquer lugar</w:t>
            </w:r>
          </w:p>
        </w:tc>
        <w:tc>
          <w:tcPr>
            <w:tcW w:w="851" w:type="dxa"/>
            <w:vAlign w:val="center"/>
          </w:tcPr>
          <w:p w14:paraId="368BBC65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4,54</w:t>
            </w:r>
          </w:p>
        </w:tc>
        <w:tc>
          <w:tcPr>
            <w:tcW w:w="850" w:type="dxa"/>
            <w:vAlign w:val="center"/>
          </w:tcPr>
          <w:p w14:paraId="29C73DBE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0,88</w:t>
            </w:r>
          </w:p>
        </w:tc>
      </w:tr>
      <w:tr w:rsidR="002A5828" w:rsidRPr="00FF7051" w14:paraId="7F086F62" w14:textId="77777777" w:rsidTr="00681615"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01B55767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CO4</w:t>
            </w: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. Utilizando o dispositivo móvel, posso achar produtos/serviços próximos da minha localização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*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4E6C90F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4,1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4BC1899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0,90</w:t>
            </w:r>
          </w:p>
        </w:tc>
      </w:tr>
      <w:tr w:rsidR="002A5828" w:rsidRPr="00CC030E" w14:paraId="7A94CC5E" w14:textId="77777777" w:rsidTr="00681615"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A5FF9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Facilidade de Uso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 xml:space="preserve"> - Davis (1989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4AD011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4,4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D0D52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0,70</w:t>
            </w:r>
          </w:p>
        </w:tc>
      </w:tr>
      <w:tr w:rsidR="002A5828" w:rsidRPr="00CC030E" w14:paraId="65310FF5" w14:textId="77777777" w:rsidTr="00681615"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39711A39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FU1. Fazer compras a partir de um dispositivo móvel é fácil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307E21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4,49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079369E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0,88</w:t>
            </w:r>
          </w:p>
        </w:tc>
      </w:tr>
      <w:tr w:rsidR="002A5828" w:rsidRPr="00CC030E" w14:paraId="272053B5" w14:textId="77777777" w:rsidTr="00344019">
        <w:tc>
          <w:tcPr>
            <w:tcW w:w="7371" w:type="dxa"/>
            <w:shd w:val="clear" w:color="auto" w:fill="auto"/>
          </w:tcPr>
          <w:p w14:paraId="263E0B90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FU2. É fácil se tornar habilidoso no uso do dispositivo móvel</w:t>
            </w:r>
          </w:p>
        </w:tc>
        <w:tc>
          <w:tcPr>
            <w:tcW w:w="851" w:type="dxa"/>
            <w:vAlign w:val="center"/>
          </w:tcPr>
          <w:p w14:paraId="354E59D2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4,43</w:t>
            </w:r>
          </w:p>
        </w:tc>
        <w:tc>
          <w:tcPr>
            <w:tcW w:w="850" w:type="dxa"/>
            <w:vAlign w:val="center"/>
          </w:tcPr>
          <w:p w14:paraId="19D8A435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0,91</w:t>
            </w:r>
          </w:p>
        </w:tc>
      </w:tr>
      <w:tr w:rsidR="002A5828" w:rsidRPr="00CC030E" w14:paraId="5784B934" w14:textId="77777777" w:rsidTr="00344019">
        <w:tc>
          <w:tcPr>
            <w:tcW w:w="7371" w:type="dxa"/>
            <w:shd w:val="clear" w:color="auto" w:fill="auto"/>
          </w:tcPr>
          <w:p w14:paraId="1E38010D" w14:textId="77777777" w:rsidR="002A5828" w:rsidRPr="00CC030E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C030E">
              <w:rPr>
                <w:rFonts w:ascii="Times New Roman" w:hAnsi="Times New Roman"/>
                <w:color w:val="000000"/>
                <w:sz w:val="20"/>
                <w:szCs w:val="20"/>
              </w:rPr>
              <w:t>FU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  <w:r w:rsidRPr="00CC030E">
              <w:rPr>
                <w:rFonts w:ascii="Times New Roman" w:hAnsi="Times New Roman"/>
                <w:color w:val="000000"/>
                <w:sz w:val="20"/>
                <w:szCs w:val="20"/>
              </w:rPr>
              <w:t>. Aprender a usar o dispositivo móvel para fazer compras é fácil</w:t>
            </w:r>
          </w:p>
        </w:tc>
        <w:tc>
          <w:tcPr>
            <w:tcW w:w="851" w:type="dxa"/>
            <w:vAlign w:val="center"/>
          </w:tcPr>
          <w:p w14:paraId="658D0F5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C030E">
              <w:rPr>
                <w:rFonts w:ascii="Times New Roman" w:hAnsi="Times New Roman"/>
                <w:color w:val="000000"/>
                <w:sz w:val="20"/>
                <w:szCs w:val="20"/>
              </w:rPr>
              <w:t>4,45</w:t>
            </w:r>
          </w:p>
        </w:tc>
        <w:tc>
          <w:tcPr>
            <w:tcW w:w="850" w:type="dxa"/>
            <w:vAlign w:val="center"/>
          </w:tcPr>
          <w:p w14:paraId="6F92383F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C030E">
              <w:rPr>
                <w:rFonts w:ascii="Times New Roman" w:hAnsi="Times New Roman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Pr="00CC030E">
              <w:rPr>
                <w:rFonts w:ascii="Times New Roman" w:hAnsi="Times New Roman"/>
                <w:color w:val="000000"/>
                <w:sz w:val="20"/>
                <w:szCs w:val="20"/>
              </w:rPr>
              <w:t>73</w:t>
            </w:r>
          </w:p>
        </w:tc>
      </w:tr>
      <w:tr w:rsidR="002A5828" w:rsidRPr="00EA5C7A" w14:paraId="5D1EB173" w14:textId="77777777" w:rsidTr="00681615"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19C1E48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FU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4</w:t>
            </w: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. A utilização do dispositivo móvel é simples para fazer compras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*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E6899FC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4,35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DE81FF4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0,85</w:t>
            </w:r>
          </w:p>
        </w:tc>
      </w:tr>
      <w:tr w:rsidR="002A5828" w:rsidRPr="00CC030E" w14:paraId="525EC36A" w14:textId="77777777" w:rsidTr="00681615"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A727F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 xml:space="preserve">Tecnicidade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-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 xml:space="preserve"> adaptado de Schneider et al. (2018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77DA7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,5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7C51E7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0,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97</w:t>
            </w:r>
          </w:p>
        </w:tc>
      </w:tr>
      <w:tr w:rsidR="002A5828" w:rsidRPr="00CC030E" w14:paraId="3180BFE1" w14:textId="77777777" w:rsidTr="00681615"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187B91B3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TEC1</w:t>
            </w:r>
            <w:r w:rsidRPr="00437C8F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. </w:t>
            </w:r>
            <w:r w:rsidRPr="00EA5C7A">
              <w:rPr>
                <w:rFonts w:ascii="Times New Roman" w:hAnsi="Times New Roman"/>
                <w:sz w:val="20"/>
                <w:szCs w:val="20"/>
              </w:rPr>
              <w:t>O formulário de cadastro (dos sites em geral) tem muitos campos a serem preenchidos, o que dificulta a compra pelo dispositivo móvel.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79151D9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3,0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CFDD928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</w:t>
            </w: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</w:t>
            </w: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8</w:t>
            </w:r>
          </w:p>
        </w:tc>
      </w:tr>
      <w:tr w:rsidR="002A5828" w:rsidRPr="00CC030E" w14:paraId="7F4B7ECD" w14:textId="77777777" w:rsidTr="00344019">
        <w:tc>
          <w:tcPr>
            <w:tcW w:w="7371" w:type="dxa"/>
            <w:shd w:val="clear" w:color="auto" w:fill="auto"/>
          </w:tcPr>
          <w:p w14:paraId="334DE764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TEC2</w:t>
            </w:r>
            <w:r w:rsidRPr="00437C8F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5A79CF">
              <w:rPr>
                <w:rFonts w:ascii="Times New Roman" w:hAnsi="Times New Roman"/>
                <w:sz w:val="20"/>
                <w:szCs w:val="20"/>
              </w:rPr>
              <w:t xml:space="preserve"> A conexão de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nternet do dispositivo móvel </w:t>
            </w:r>
            <w:r w:rsidRPr="005A79CF">
              <w:rPr>
                <w:rFonts w:ascii="Times New Roman" w:hAnsi="Times New Roman"/>
                <w:sz w:val="20"/>
                <w:szCs w:val="20"/>
              </w:rPr>
              <w:t>cai, então preciso reiniciar todo o processo de compra.</w:t>
            </w:r>
          </w:p>
        </w:tc>
        <w:tc>
          <w:tcPr>
            <w:tcW w:w="851" w:type="dxa"/>
            <w:vAlign w:val="center"/>
          </w:tcPr>
          <w:p w14:paraId="4EB2BA33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  <w:r w:rsidRPr="00437C8F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850" w:type="dxa"/>
            <w:vAlign w:val="center"/>
          </w:tcPr>
          <w:p w14:paraId="399E0C52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1,28</w:t>
            </w:r>
          </w:p>
        </w:tc>
      </w:tr>
      <w:tr w:rsidR="002A5828" w:rsidRPr="00CC030E" w14:paraId="6F4E70F8" w14:textId="77777777" w:rsidTr="00344019">
        <w:tc>
          <w:tcPr>
            <w:tcW w:w="7371" w:type="dxa"/>
            <w:shd w:val="clear" w:color="auto" w:fill="auto"/>
          </w:tcPr>
          <w:p w14:paraId="0E4C769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TEC3</w:t>
            </w: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. </w:t>
            </w:r>
            <w:r w:rsidRPr="005A79CF">
              <w:rPr>
                <w:rFonts w:ascii="Times New Roman" w:hAnsi="Times New Roman"/>
                <w:sz w:val="20"/>
                <w:szCs w:val="20"/>
              </w:rPr>
              <w:t>Eu tenho dificuldade para utilizar o dispositivo móvel para realizar compras devido à qualidade do sinal de internet.</w:t>
            </w:r>
          </w:p>
        </w:tc>
        <w:tc>
          <w:tcPr>
            <w:tcW w:w="851" w:type="dxa"/>
            <w:vAlign w:val="center"/>
          </w:tcPr>
          <w:p w14:paraId="266E1290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,1</w:t>
            </w:r>
            <w:r w:rsidRPr="00437C8F">
              <w:rPr>
                <w:rFonts w:ascii="Times New Roman" w:hAnsi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14:paraId="67CAEF62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1,21</w:t>
            </w:r>
          </w:p>
        </w:tc>
      </w:tr>
      <w:tr w:rsidR="002A5828" w:rsidRPr="00CC030E" w14:paraId="7D45C10E" w14:textId="77777777" w:rsidTr="00681615"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2F50C94A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TEC4</w:t>
            </w:r>
            <w:r w:rsidRPr="00AD79DB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</w:t>
            </w: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O tamanho da tela é um fator restritivo para realizar</w:t>
            </w:r>
            <w:r w:rsidRPr="00AD79DB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compras pelo dispositivo móvel</w:t>
            </w: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*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946E4A3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,7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FBE295E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1,37</w:t>
            </w:r>
          </w:p>
        </w:tc>
      </w:tr>
      <w:tr w:rsidR="002A5828" w:rsidRPr="00CC030E" w14:paraId="720C13F7" w14:textId="77777777" w:rsidTr="00681615"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0C21FB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 xml:space="preserve">Segurança na Transação – 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>adaptado de Kim e Park (2013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0899B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3,8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2BB6AE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0,83</w:t>
            </w:r>
          </w:p>
        </w:tc>
      </w:tr>
      <w:tr w:rsidR="002A5828" w:rsidRPr="00CC030E" w14:paraId="37C6161D" w14:textId="77777777" w:rsidTr="00681615"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5466D401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SEG1. </w:t>
            </w:r>
            <w:r w:rsidRPr="00437C8F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Os pagamentos feitos pelo dispositivo móvel são processados com </w:t>
            </w:r>
            <w:r w:rsidRPr="00054581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seguranç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7E00C2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4,1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93EC2DB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color w:val="000000"/>
                <w:sz w:val="20"/>
                <w:szCs w:val="20"/>
              </w:rPr>
              <w:t>0,88</w:t>
            </w:r>
          </w:p>
        </w:tc>
      </w:tr>
      <w:tr w:rsidR="002A5828" w:rsidRPr="00CC030E" w14:paraId="09B941B3" w14:textId="77777777" w:rsidTr="00344019">
        <w:tc>
          <w:tcPr>
            <w:tcW w:w="7371" w:type="dxa"/>
            <w:shd w:val="clear" w:color="auto" w:fill="auto"/>
          </w:tcPr>
          <w:p w14:paraId="454B261C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SEG2. As transações realizadas pelo dispositivo móvel são seguras</w:t>
            </w:r>
          </w:p>
        </w:tc>
        <w:tc>
          <w:tcPr>
            <w:tcW w:w="851" w:type="dxa"/>
            <w:vAlign w:val="center"/>
          </w:tcPr>
          <w:p w14:paraId="6F01D643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3,89</w:t>
            </w:r>
          </w:p>
        </w:tc>
        <w:tc>
          <w:tcPr>
            <w:tcW w:w="850" w:type="dxa"/>
            <w:vAlign w:val="center"/>
          </w:tcPr>
          <w:p w14:paraId="3485BD3B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0,95</w:t>
            </w:r>
          </w:p>
        </w:tc>
      </w:tr>
      <w:tr w:rsidR="002A5828" w:rsidRPr="00CC030E" w14:paraId="21A53AD1" w14:textId="77777777" w:rsidTr="00344019">
        <w:tc>
          <w:tcPr>
            <w:tcW w:w="7371" w:type="dxa"/>
            <w:shd w:val="clear" w:color="auto" w:fill="auto"/>
          </w:tcPr>
          <w:p w14:paraId="231A2B8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>SEG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. </w:t>
            </w: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Sinto-me seguro ao informar meus dados pessoais (cartão de crédito, documentos de identificação) pelo dispositivo móvel</w:t>
            </w:r>
          </w:p>
        </w:tc>
        <w:tc>
          <w:tcPr>
            <w:tcW w:w="851" w:type="dxa"/>
            <w:vAlign w:val="center"/>
          </w:tcPr>
          <w:p w14:paraId="3E046FB3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>3,30</w:t>
            </w:r>
          </w:p>
        </w:tc>
        <w:tc>
          <w:tcPr>
            <w:tcW w:w="850" w:type="dxa"/>
            <w:vAlign w:val="center"/>
          </w:tcPr>
          <w:p w14:paraId="4B3DEC76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color w:val="000000"/>
                <w:sz w:val="20"/>
                <w:szCs w:val="20"/>
              </w:rPr>
              <w:t>1,27</w:t>
            </w:r>
          </w:p>
        </w:tc>
      </w:tr>
      <w:tr w:rsidR="002A5828" w:rsidRPr="005A79CF" w14:paraId="15172CC3" w14:textId="77777777" w:rsidTr="00681615">
        <w:trPr>
          <w:trHeight w:val="245"/>
        </w:trPr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5ACE367F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SEG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4</w:t>
            </w: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. </w:t>
            </w:r>
            <w:r w:rsidRPr="000F13F4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Comprar através do dispositivo móvel é muito arriscado (reversa)</w:t>
            </w:r>
            <w: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*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40D866C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4,03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05EAA060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1,02</w:t>
            </w:r>
          </w:p>
        </w:tc>
      </w:tr>
      <w:tr w:rsidR="002A5828" w:rsidRPr="00CC030E" w14:paraId="46FA34F1" w14:textId="77777777" w:rsidTr="00681615"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1CFCEC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rPr>
                <w:rFonts w:ascii="Times New Roman" w:eastAsiaTheme="majorEastAsia" w:hAnsi="Times New Roman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 xml:space="preserve">Uso do </w:t>
            </w:r>
            <w:r w:rsidRPr="000F13F4">
              <w:rPr>
                <w:rFonts w:ascii="Times New Roman" w:hAnsi="Times New Roman"/>
                <w:b/>
                <w:i/>
                <w:sz w:val="20"/>
                <w:szCs w:val="20"/>
              </w:rPr>
              <w:t xml:space="preserve">m-commerce </w:t>
            </w: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>Adaptado de Holmes et al. (201</w:t>
            </w:r>
            <w:r w:rsidR="00BD39AB">
              <w:rPr>
                <w:rFonts w:ascii="Times New Roman" w:hAnsi="Times New Roman"/>
                <w:sz w:val="20"/>
                <w:szCs w:val="20"/>
              </w:rPr>
              <w:t>4</w:t>
            </w:r>
            <w:r w:rsidRPr="000F13F4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1FB989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eastAsiaTheme="majorEastAsia" w:hAnsi="Times New Roman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4,06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1D8167" w14:textId="77777777" w:rsidR="002A5828" w:rsidRDefault="002A5828" w:rsidP="00F71B9B">
            <w:pPr>
              <w:autoSpaceDE w:val="0"/>
              <w:autoSpaceDN w:val="0"/>
              <w:adjustRightInd w:val="0"/>
              <w:spacing w:after="0" w:line="240" w:lineRule="auto"/>
              <w:ind w:right="60"/>
              <w:jc w:val="center"/>
              <w:rPr>
                <w:rFonts w:ascii="Times New Roman" w:eastAsiaTheme="majorEastAsia" w:hAnsi="Times New Roman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0F13F4">
              <w:rPr>
                <w:rFonts w:ascii="Times New Roman" w:hAnsi="Times New Roman"/>
                <w:b/>
                <w:sz w:val="20"/>
                <w:szCs w:val="20"/>
              </w:rPr>
              <w:t>0,78</w:t>
            </w:r>
          </w:p>
        </w:tc>
      </w:tr>
      <w:tr w:rsidR="002A5828" w:rsidRPr="00CC030E" w14:paraId="6456FCE7" w14:textId="77777777" w:rsidTr="00681615"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07CDEA4E" w14:textId="77777777" w:rsidR="002A5828" w:rsidRDefault="002A5828" w:rsidP="00F71B9B">
            <w:pPr>
              <w:spacing w:after="0" w:line="240" w:lineRule="auto"/>
              <w:jc w:val="both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USO1. utilizo meu dispositivo móvel para procurar informações sobre os produtos/</w:t>
            </w: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 </w:t>
            </w: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serviços que desejo comprar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1A26345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4,3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DC6F2A2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0,76</w:t>
            </w:r>
          </w:p>
        </w:tc>
      </w:tr>
      <w:tr w:rsidR="002A5828" w:rsidRPr="00CC030E" w14:paraId="0C582313" w14:textId="77777777" w:rsidTr="00344019">
        <w:tc>
          <w:tcPr>
            <w:tcW w:w="7371" w:type="dxa"/>
            <w:shd w:val="clear" w:color="auto" w:fill="auto"/>
          </w:tcPr>
          <w:p w14:paraId="78311D3B" w14:textId="77777777" w:rsidR="002A5828" w:rsidRDefault="002A5828" w:rsidP="00F71B9B">
            <w:pPr>
              <w:spacing w:after="0" w:line="240" w:lineRule="auto"/>
              <w:jc w:val="both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USO3. utilizo meu dispositivo móvel para comparar o preço dos produtos/serviços que desejo comprar</w:t>
            </w:r>
          </w:p>
        </w:tc>
        <w:tc>
          <w:tcPr>
            <w:tcW w:w="851" w:type="dxa"/>
            <w:vAlign w:val="center"/>
          </w:tcPr>
          <w:p w14:paraId="0F3B4F2E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4,15</w:t>
            </w:r>
          </w:p>
        </w:tc>
        <w:tc>
          <w:tcPr>
            <w:tcW w:w="850" w:type="dxa"/>
            <w:vAlign w:val="center"/>
          </w:tcPr>
          <w:p w14:paraId="71595D2B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0,89</w:t>
            </w:r>
          </w:p>
        </w:tc>
      </w:tr>
      <w:tr w:rsidR="002A5828" w:rsidRPr="00CC030E" w14:paraId="11552A66" w14:textId="77777777" w:rsidTr="00344019">
        <w:tc>
          <w:tcPr>
            <w:tcW w:w="7371" w:type="dxa"/>
            <w:shd w:val="clear" w:color="auto" w:fill="auto"/>
          </w:tcPr>
          <w:p w14:paraId="2C464B79" w14:textId="77777777" w:rsidR="002A5828" w:rsidRDefault="002A5828" w:rsidP="00F71B9B">
            <w:pPr>
              <w:spacing w:after="0" w:line="240" w:lineRule="auto"/>
              <w:jc w:val="both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USO4. utilizo meu dispositivo móvel para ver a opinião de outras pessoas sobre os produtos/serviços que desejo comprar</w:t>
            </w:r>
          </w:p>
        </w:tc>
        <w:tc>
          <w:tcPr>
            <w:tcW w:w="851" w:type="dxa"/>
            <w:vAlign w:val="center"/>
          </w:tcPr>
          <w:p w14:paraId="1FCA23F2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3,85</w:t>
            </w:r>
          </w:p>
        </w:tc>
        <w:tc>
          <w:tcPr>
            <w:tcW w:w="850" w:type="dxa"/>
            <w:vAlign w:val="center"/>
          </w:tcPr>
          <w:p w14:paraId="28D1BD3A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AD79D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,00</w:t>
            </w:r>
          </w:p>
        </w:tc>
      </w:tr>
      <w:tr w:rsidR="002A5828" w:rsidRPr="00CC030E" w14:paraId="0E9B9723" w14:textId="77777777" w:rsidTr="00344019">
        <w:trPr>
          <w:trHeight w:val="156"/>
        </w:trPr>
        <w:tc>
          <w:tcPr>
            <w:tcW w:w="7371" w:type="dxa"/>
            <w:tcBorders>
              <w:bottom w:val="nil"/>
            </w:tcBorders>
            <w:shd w:val="clear" w:color="auto" w:fill="auto"/>
          </w:tcPr>
          <w:p w14:paraId="0B4833BF" w14:textId="77777777" w:rsidR="002A5828" w:rsidRDefault="002A5828" w:rsidP="00F71B9B">
            <w:pPr>
              <w:spacing w:after="0" w:line="240" w:lineRule="auto"/>
              <w:jc w:val="both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USO5. utilizo meu dispositivo móvel para</w:t>
            </w: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 efetivamente comprar produtos/</w:t>
            </w: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serviços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6BF5CBB3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3,80</w:t>
            </w:r>
          </w:p>
        </w:tc>
        <w:tc>
          <w:tcPr>
            <w:tcW w:w="850" w:type="dxa"/>
            <w:tcBorders>
              <w:bottom w:val="nil"/>
            </w:tcBorders>
            <w:vAlign w:val="center"/>
          </w:tcPr>
          <w:p w14:paraId="4F947D66" w14:textId="77777777" w:rsidR="002A5828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635FF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,09</w:t>
            </w:r>
          </w:p>
        </w:tc>
      </w:tr>
      <w:tr w:rsidR="002A5828" w:rsidRPr="00486311" w14:paraId="6BF8F001" w14:textId="77777777" w:rsidTr="00344019">
        <w:tc>
          <w:tcPr>
            <w:tcW w:w="737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201CE78" w14:textId="77777777" w:rsidR="002A5828" w:rsidRPr="00486311" w:rsidRDefault="002A5828" w:rsidP="00F71B9B">
            <w:pPr>
              <w:spacing w:after="0" w:line="240" w:lineRule="auto"/>
              <w:jc w:val="both"/>
              <w:rPr>
                <w:rFonts w:ascii="Times New Roman" w:eastAsiaTheme="majorEastAsia" w:hAnsi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05458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USO2. utilizo meu dispositivo móvel para comparar as características dos produtos/serviços que desejo comprar*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1A5A8047" w14:textId="77777777" w:rsidR="002A5828" w:rsidRPr="00486311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05458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4,10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center"/>
          </w:tcPr>
          <w:p w14:paraId="1CF7DD7E" w14:textId="77777777" w:rsidR="002A5828" w:rsidRPr="00486311" w:rsidRDefault="002A5828" w:rsidP="00F71B9B">
            <w:pPr>
              <w:spacing w:after="0" w:line="240" w:lineRule="auto"/>
              <w:jc w:val="center"/>
              <w:rPr>
                <w:rFonts w:ascii="Times New Roman" w:eastAsiaTheme="majorEastAsia" w:hAnsi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05458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0,96</w:t>
            </w:r>
          </w:p>
        </w:tc>
      </w:tr>
    </w:tbl>
    <w:bookmarkEnd w:id="1"/>
    <w:p w14:paraId="481C5045" w14:textId="77777777" w:rsidR="002A5828" w:rsidRPr="00B522F6" w:rsidRDefault="002A5828" w:rsidP="00F71B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522F6">
        <w:rPr>
          <w:rFonts w:ascii="Times New Roman" w:hAnsi="Times New Roman"/>
          <w:sz w:val="20"/>
          <w:szCs w:val="20"/>
        </w:rPr>
        <w:t xml:space="preserve">* os itens em </w:t>
      </w:r>
      <w:r>
        <w:rPr>
          <w:rFonts w:ascii="Times New Roman" w:hAnsi="Times New Roman"/>
          <w:sz w:val="20"/>
          <w:szCs w:val="20"/>
        </w:rPr>
        <w:t xml:space="preserve">itálico </w:t>
      </w:r>
      <w:r w:rsidRPr="00B522F6">
        <w:rPr>
          <w:rFonts w:ascii="Times New Roman" w:hAnsi="Times New Roman"/>
          <w:sz w:val="20"/>
          <w:szCs w:val="20"/>
        </w:rPr>
        <w:t>foram eliminados ap</w:t>
      </w:r>
      <w:r>
        <w:rPr>
          <w:rFonts w:ascii="Times New Roman" w:hAnsi="Times New Roman"/>
          <w:sz w:val="20"/>
          <w:szCs w:val="20"/>
        </w:rPr>
        <w:t>ós os procedimentos de validação.</w:t>
      </w:r>
    </w:p>
    <w:p w14:paraId="0140554A" w14:textId="77777777" w:rsidR="00C66A98" w:rsidRPr="0098499E" w:rsidRDefault="00C66A98" w:rsidP="00B00514">
      <w:pPr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/>
          <w:sz w:val="24"/>
          <w:szCs w:val="20"/>
        </w:rPr>
      </w:pPr>
    </w:p>
    <w:sectPr w:rsidR="00C66A98" w:rsidRPr="0098499E" w:rsidSect="003127A3">
      <w:footerReference w:type="default" r:id="rId8"/>
      <w:footerReference w:type="first" r:id="rId9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C27C8F5" w16cid:durableId="21FA15E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78BE0" w14:textId="77777777" w:rsidR="003017A2" w:rsidRDefault="003017A2" w:rsidP="00D237F8">
      <w:pPr>
        <w:spacing w:after="0" w:line="240" w:lineRule="auto"/>
      </w:pPr>
      <w:r>
        <w:separator/>
      </w:r>
    </w:p>
  </w:endnote>
  <w:endnote w:type="continuationSeparator" w:id="0">
    <w:p w14:paraId="0DB05708" w14:textId="77777777" w:rsidR="003017A2" w:rsidRDefault="003017A2" w:rsidP="00D237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ndon Grotesque Regular">
    <w:altName w:val="Brandon Grotesque Regular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1516"/>
      <w:docPartObj>
        <w:docPartGallery w:val="Page Numbers (Bottom of Page)"/>
        <w:docPartUnique/>
      </w:docPartObj>
    </w:sdtPr>
    <w:sdtContent>
      <w:p w14:paraId="7C5050BD" w14:textId="5ECBAC9A" w:rsidR="003127A3" w:rsidRDefault="003127A3">
        <w:pPr>
          <w:pStyle w:val="Rodap"/>
          <w:jc w:val="right"/>
        </w:pPr>
        <w:r w:rsidRPr="00A10BEE">
          <w:rPr>
            <w:rFonts w:ascii="Times New Roman" w:hAnsi="Times New Roman"/>
            <w:sz w:val="24"/>
          </w:rPr>
          <w:fldChar w:fldCharType="begin"/>
        </w:r>
        <w:r w:rsidRPr="00A10BEE">
          <w:rPr>
            <w:rFonts w:ascii="Times New Roman" w:hAnsi="Times New Roman"/>
            <w:sz w:val="24"/>
          </w:rPr>
          <w:instrText xml:space="preserve"> PAGE   \* MERGEFORMAT </w:instrText>
        </w:r>
        <w:r w:rsidRPr="00A10BEE">
          <w:rPr>
            <w:rFonts w:ascii="Times New Roman" w:hAnsi="Times New Roman"/>
            <w:sz w:val="24"/>
          </w:rPr>
          <w:fldChar w:fldCharType="separate"/>
        </w:r>
        <w:r w:rsidR="00CE6461">
          <w:rPr>
            <w:rFonts w:ascii="Times New Roman" w:hAnsi="Times New Roman"/>
            <w:noProof/>
            <w:sz w:val="24"/>
          </w:rPr>
          <w:t>1</w:t>
        </w:r>
        <w:r w:rsidRPr="00A10BEE">
          <w:rPr>
            <w:rFonts w:ascii="Times New Roman" w:hAnsi="Times New Roman"/>
            <w:sz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8B050" w14:textId="77777777" w:rsidR="003127A3" w:rsidRDefault="003127A3" w:rsidP="00D9307E">
    <w:pPr>
      <w:pStyle w:val="Rodap"/>
    </w:pPr>
  </w:p>
  <w:p w14:paraId="6A00C5A0" w14:textId="77777777" w:rsidR="003127A3" w:rsidRPr="00D9307E" w:rsidRDefault="003127A3" w:rsidP="00D9307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E253C" w14:textId="77777777" w:rsidR="003017A2" w:rsidRDefault="003017A2" w:rsidP="00D237F8">
      <w:pPr>
        <w:spacing w:after="0" w:line="240" w:lineRule="auto"/>
      </w:pPr>
      <w:r>
        <w:separator/>
      </w:r>
    </w:p>
  </w:footnote>
  <w:footnote w:type="continuationSeparator" w:id="0">
    <w:p w14:paraId="74788A2C" w14:textId="77777777" w:rsidR="003017A2" w:rsidRDefault="003017A2" w:rsidP="00D237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03932"/>
    <w:multiLevelType w:val="hybridMultilevel"/>
    <w:tmpl w:val="009CC78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94916"/>
    <w:multiLevelType w:val="hybridMultilevel"/>
    <w:tmpl w:val="31B8D8F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9625D"/>
    <w:multiLevelType w:val="hybridMultilevel"/>
    <w:tmpl w:val="6B5E6D1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92BA7"/>
    <w:multiLevelType w:val="multilevel"/>
    <w:tmpl w:val="C2DC2916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100002E"/>
    <w:multiLevelType w:val="hybridMultilevel"/>
    <w:tmpl w:val="4BB6DFC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243D24"/>
    <w:multiLevelType w:val="hybridMultilevel"/>
    <w:tmpl w:val="FD0E9556"/>
    <w:lvl w:ilvl="0" w:tplc="B11879B2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MLUwMTOzsDA1M7BQ0lEKTi0uzszPAykwqQUARSTv9iwAAAA="/>
  </w:docVars>
  <w:rsids>
    <w:rsidRoot w:val="003E2A50"/>
    <w:rsid w:val="00004B0D"/>
    <w:rsid w:val="0000700A"/>
    <w:rsid w:val="00010B2A"/>
    <w:rsid w:val="00011BD1"/>
    <w:rsid w:val="00016E1B"/>
    <w:rsid w:val="00022D4A"/>
    <w:rsid w:val="0002355D"/>
    <w:rsid w:val="00025384"/>
    <w:rsid w:val="0003544B"/>
    <w:rsid w:val="000414DB"/>
    <w:rsid w:val="000415F5"/>
    <w:rsid w:val="00041FBF"/>
    <w:rsid w:val="00043B27"/>
    <w:rsid w:val="0004413A"/>
    <w:rsid w:val="00045B20"/>
    <w:rsid w:val="00047F5B"/>
    <w:rsid w:val="000504EA"/>
    <w:rsid w:val="00052C65"/>
    <w:rsid w:val="00054581"/>
    <w:rsid w:val="000561ED"/>
    <w:rsid w:val="00057392"/>
    <w:rsid w:val="00060E24"/>
    <w:rsid w:val="00061D8E"/>
    <w:rsid w:val="00063992"/>
    <w:rsid w:val="00065EBE"/>
    <w:rsid w:val="00067D11"/>
    <w:rsid w:val="00072720"/>
    <w:rsid w:val="00073911"/>
    <w:rsid w:val="00075C19"/>
    <w:rsid w:val="00077771"/>
    <w:rsid w:val="000778F2"/>
    <w:rsid w:val="00084C5E"/>
    <w:rsid w:val="00086A4A"/>
    <w:rsid w:val="00087189"/>
    <w:rsid w:val="00092931"/>
    <w:rsid w:val="00096CFF"/>
    <w:rsid w:val="000A0B52"/>
    <w:rsid w:val="000A23B1"/>
    <w:rsid w:val="000A4658"/>
    <w:rsid w:val="000A6E9D"/>
    <w:rsid w:val="000B1EF5"/>
    <w:rsid w:val="000C25B1"/>
    <w:rsid w:val="000C312B"/>
    <w:rsid w:val="000C3AAD"/>
    <w:rsid w:val="000C4007"/>
    <w:rsid w:val="000C5445"/>
    <w:rsid w:val="000C63D1"/>
    <w:rsid w:val="000C783C"/>
    <w:rsid w:val="000D58E4"/>
    <w:rsid w:val="000E3052"/>
    <w:rsid w:val="000F13F4"/>
    <w:rsid w:val="000F1FEC"/>
    <w:rsid w:val="0010127C"/>
    <w:rsid w:val="001051E6"/>
    <w:rsid w:val="00106BF2"/>
    <w:rsid w:val="001070DC"/>
    <w:rsid w:val="001078D8"/>
    <w:rsid w:val="00113C1D"/>
    <w:rsid w:val="0011598A"/>
    <w:rsid w:val="00122122"/>
    <w:rsid w:val="00123755"/>
    <w:rsid w:val="001251DD"/>
    <w:rsid w:val="00126840"/>
    <w:rsid w:val="001275AD"/>
    <w:rsid w:val="001279F0"/>
    <w:rsid w:val="00127F94"/>
    <w:rsid w:val="00133624"/>
    <w:rsid w:val="00134CE4"/>
    <w:rsid w:val="00136C0A"/>
    <w:rsid w:val="00140BCF"/>
    <w:rsid w:val="00141FDD"/>
    <w:rsid w:val="001437D8"/>
    <w:rsid w:val="00143B91"/>
    <w:rsid w:val="00151436"/>
    <w:rsid w:val="00151DBE"/>
    <w:rsid w:val="00152407"/>
    <w:rsid w:val="001547E9"/>
    <w:rsid w:val="00154B3A"/>
    <w:rsid w:val="001621B6"/>
    <w:rsid w:val="00163350"/>
    <w:rsid w:val="00171266"/>
    <w:rsid w:val="001736FD"/>
    <w:rsid w:val="00181098"/>
    <w:rsid w:val="00185146"/>
    <w:rsid w:val="0018611F"/>
    <w:rsid w:val="001900CF"/>
    <w:rsid w:val="0019150F"/>
    <w:rsid w:val="001B7A1C"/>
    <w:rsid w:val="001C06CE"/>
    <w:rsid w:val="001C6BF8"/>
    <w:rsid w:val="001D2C47"/>
    <w:rsid w:val="001D3DF9"/>
    <w:rsid w:val="001D4791"/>
    <w:rsid w:val="001D5248"/>
    <w:rsid w:val="001D5763"/>
    <w:rsid w:val="001D7781"/>
    <w:rsid w:val="001E32BB"/>
    <w:rsid w:val="001E45ED"/>
    <w:rsid w:val="001E5AC7"/>
    <w:rsid w:val="001E7932"/>
    <w:rsid w:val="001F0E66"/>
    <w:rsid w:val="001F2E72"/>
    <w:rsid w:val="001F3C9F"/>
    <w:rsid w:val="001F5795"/>
    <w:rsid w:val="00200957"/>
    <w:rsid w:val="00210442"/>
    <w:rsid w:val="00210DA9"/>
    <w:rsid w:val="002165A3"/>
    <w:rsid w:val="00221502"/>
    <w:rsid w:val="00222388"/>
    <w:rsid w:val="002224F4"/>
    <w:rsid w:val="00222AB9"/>
    <w:rsid w:val="00225DCE"/>
    <w:rsid w:val="00230D34"/>
    <w:rsid w:val="00230DF3"/>
    <w:rsid w:val="002351E6"/>
    <w:rsid w:val="002427A0"/>
    <w:rsid w:val="00243604"/>
    <w:rsid w:val="00243FA6"/>
    <w:rsid w:val="00244703"/>
    <w:rsid w:val="002470C9"/>
    <w:rsid w:val="0025025D"/>
    <w:rsid w:val="002566B9"/>
    <w:rsid w:val="002576BB"/>
    <w:rsid w:val="0025779B"/>
    <w:rsid w:val="0025783A"/>
    <w:rsid w:val="00266998"/>
    <w:rsid w:val="00270449"/>
    <w:rsid w:val="002728D8"/>
    <w:rsid w:val="00274629"/>
    <w:rsid w:val="002754C5"/>
    <w:rsid w:val="002810DD"/>
    <w:rsid w:val="00281421"/>
    <w:rsid w:val="00281C01"/>
    <w:rsid w:val="0028233C"/>
    <w:rsid w:val="0028301D"/>
    <w:rsid w:val="00284B3F"/>
    <w:rsid w:val="00290B41"/>
    <w:rsid w:val="00290F06"/>
    <w:rsid w:val="00294BF7"/>
    <w:rsid w:val="002A07D4"/>
    <w:rsid w:val="002A5828"/>
    <w:rsid w:val="002B2144"/>
    <w:rsid w:val="002B3C91"/>
    <w:rsid w:val="002B4DEC"/>
    <w:rsid w:val="002B7965"/>
    <w:rsid w:val="002C1383"/>
    <w:rsid w:val="002D081C"/>
    <w:rsid w:val="002E44D2"/>
    <w:rsid w:val="002E477C"/>
    <w:rsid w:val="002E7CD4"/>
    <w:rsid w:val="002F50AA"/>
    <w:rsid w:val="003017A2"/>
    <w:rsid w:val="00304D7E"/>
    <w:rsid w:val="00306507"/>
    <w:rsid w:val="00307126"/>
    <w:rsid w:val="003109D8"/>
    <w:rsid w:val="003127A3"/>
    <w:rsid w:val="00314AC9"/>
    <w:rsid w:val="00315341"/>
    <w:rsid w:val="003316D1"/>
    <w:rsid w:val="00333AFE"/>
    <w:rsid w:val="00341F0E"/>
    <w:rsid w:val="00344019"/>
    <w:rsid w:val="00347F75"/>
    <w:rsid w:val="003516E4"/>
    <w:rsid w:val="00353A5F"/>
    <w:rsid w:val="003541B4"/>
    <w:rsid w:val="003602C4"/>
    <w:rsid w:val="00364020"/>
    <w:rsid w:val="00364426"/>
    <w:rsid w:val="0036723C"/>
    <w:rsid w:val="00375A0F"/>
    <w:rsid w:val="003773AA"/>
    <w:rsid w:val="003810CF"/>
    <w:rsid w:val="003878FE"/>
    <w:rsid w:val="00391593"/>
    <w:rsid w:val="00393B42"/>
    <w:rsid w:val="0039545D"/>
    <w:rsid w:val="003A0B71"/>
    <w:rsid w:val="003A42D6"/>
    <w:rsid w:val="003A7AA9"/>
    <w:rsid w:val="003B3EC3"/>
    <w:rsid w:val="003C0A0C"/>
    <w:rsid w:val="003C1595"/>
    <w:rsid w:val="003C21A9"/>
    <w:rsid w:val="003C39CB"/>
    <w:rsid w:val="003C7CA9"/>
    <w:rsid w:val="003D10A0"/>
    <w:rsid w:val="003D15A8"/>
    <w:rsid w:val="003E2A50"/>
    <w:rsid w:val="003E5B34"/>
    <w:rsid w:val="003E7DC7"/>
    <w:rsid w:val="003F0C43"/>
    <w:rsid w:val="003F32D9"/>
    <w:rsid w:val="003F3B6E"/>
    <w:rsid w:val="003F4B4F"/>
    <w:rsid w:val="004004E9"/>
    <w:rsid w:val="00404F10"/>
    <w:rsid w:val="0040507A"/>
    <w:rsid w:val="00405334"/>
    <w:rsid w:val="00405ADB"/>
    <w:rsid w:val="004071BC"/>
    <w:rsid w:val="004105A5"/>
    <w:rsid w:val="004145A6"/>
    <w:rsid w:val="00415BDB"/>
    <w:rsid w:val="004227B0"/>
    <w:rsid w:val="00430C14"/>
    <w:rsid w:val="00430F84"/>
    <w:rsid w:val="00437C8F"/>
    <w:rsid w:val="004502BE"/>
    <w:rsid w:val="00451DFD"/>
    <w:rsid w:val="0045215F"/>
    <w:rsid w:val="00462F5F"/>
    <w:rsid w:val="00465628"/>
    <w:rsid w:val="004661EF"/>
    <w:rsid w:val="004678DF"/>
    <w:rsid w:val="00467B31"/>
    <w:rsid w:val="00483821"/>
    <w:rsid w:val="004846E7"/>
    <w:rsid w:val="00485B76"/>
    <w:rsid w:val="00486311"/>
    <w:rsid w:val="00491089"/>
    <w:rsid w:val="00491960"/>
    <w:rsid w:val="00493067"/>
    <w:rsid w:val="004A2DD7"/>
    <w:rsid w:val="004A45EE"/>
    <w:rsid w:val="004C119B"/>
    <w:rsid w:val="004C30CE"/>
    <w:rsid w:val="004C4863"/>
    <w:rsid w:val="004D30D4"/>
    <w:rsid w:val="004D5DE2"/>
    <w:rsid w:val="004E01EA"/>
    <w:rsid w:val="004E183B"/>
    <w:rsid w:val="004E2E28"/>
    <w:rsid w:val="004E3070"/>
    <w:rsid w:val="004E536A"/>
    <w:rsid w:val="004F5DB6"/>
    <w:rsid w:val="004F7F87"/>
    <w:rsid w:val="00503049"/>
    <w:rsid w:val="0050314A"/>
    <w:rsid w:val="00503487"/>
    <w:rsid w:val="00503DDF"/>
    <w:rsid w:val="0050409D"/>
    <w:rsid w:val="00504160"/>
    <w:rsid w:val="00505734"/>
    <w:rsid w:val="00507E91"/>
    <w:rsid w:val="005124D5"/>
    <w:rsid w:val="00516891"/>
    <w:rsid w:val="00520E51"/>
    <w:rsid w:val="00540926"/>
    <w:rsid w:val="005454F7"/>
    <w:rsid w:val="00546435"/>
    <w:rsid w:val="00550E12"/>
    <w:rsid w:val="00552A10"/>
    <w:rsid w:val="00555CE2"/>
    <w:rsid w:val="00555D9C"/>
    <w:rsid w:val="0056128D"/>
    <w:rsid w:val="00562403"/>
    <w:rsid w:val="00564087"/>
    <w:rsid w:val="005662F3"/>
    <w:rsid w:val="00567F9A"/>
    <w:rsid w:val="00571237"/>
    <w:rsid w:val="00573EA5"/>
    <w:rsid w:val="005742E3"/>
    <w:rsid w:val="00576724"/>
    <w:rsid w:val="005830D0"/>
    <w:rsid w:val="005832B0"/>
    <w:rsid w:val="005912C0"/>
    <w:rsid w:val="00592716"/>
    <w:rsid w:val="005935AA"/>
    <w:rsid w:val="0059677D"/>
    <w:rsid w:val="005A4BAC"/>
    <w:rsid w:val="005A6F69"/>
    <w:rsid w:val="005A79CF"/>
    <w:rsid w:val="005B4E2F"/>
    <w:rsid w:val="005B612E"/>
    <w:rsid w:val="005B69B0"/>
    <w:rsid w:val="005C1388"/>
    <w:rsid w:val="005C38CD"/>
    <w:rsid w:val="005C4BC4"/>
    <w:rsid w:val="005C6089"/>
    <w:rsid w:val="005C6A38"/>
    <w:rsid w:val="005C75DD"/>
    <w:rsid w:val="005D1177"/>
    <w:rsid w:val="005D523F"/>
    <w:rsid w:val="005D6ECC"/>
    <w:rsid w:val="005E0C1E"/>
    <w:rsid w:val="005E1896"/>
    <w:rsid w:val="005E5A83"/>
    <w:rsid w:val="005F2AEA"/>
    <w:rsid w:val="005F506B"/>
    <w:rsid w:val="005F52DD"/>
    <w:rsid w:val="005F5C11"/>
    <w:rsid w:val="00600513"/>
    <w:rsid w:val="00601B97"/>
    <w:rsid w:val="00602082"/>
    <w:rsid w:val="006062C8"/>
    <w:rsid w:val="00606D64"/>
    <w:rsid w:val="006149D3"/>
    <w:rsid w:val="00620994"/>
    <w:rsid w:val="006252E8"/>
    <w:rsid w:val="00635FF2"/>
    <w:rsid w:val="00643C96"/>
    <w:rsid w:val="00644778"/>
    <w:rsid w:val="00644F2F"/>
    <w:rsid w:val="00646D4C"/>
    <w:rsid w:val="006504C6"/>
    <w:rsid w:val="00653B30"/>
    <w:rsid w:val="00653E63"/>
    <w:rsid w:val="0065543F"/>
    <w:rsid w:val="00655D9A"/>
    <w:rsid w:val="00664910"/>
    <w:rsid w:val="00674BBA"/>
    <w:rsid w:val="00676E73"/>
    <w:rsid w:val="006770A0"/>
    <w:rsid w:val="006770EC"/>
    <w:rsid w:val="00677C11"/>
    <w:rsid w:val="00677E16"/>
    <w:rsid w:val="00680B63"/>
    <w:rsid w:val="00681544"/>
    <w:rsid w:val="00681615"/>
    <w:rsid w:val="0068320C"/>
    <w:rsid w:val="006842FD"/>
    <w:rsid w:val="0068502B"/>
    <w:rsid w:val="00685C2C"/>
    <w:rsid w:val="00687E16"/>
    <w:rsid w:val="0069294A"/>
    <w:rsid w:val="006942D5"/>
    <w:rsid w:val="00694464"/>
    <w:rsid w:val="00697BC8"/>
    <w:rsid w:val="006A1B63"/>
    <w:rsid w:val="006A2647"/>
    <w:rsid w:val="006A5060"/>
    <w:rsid w:val="006A6A8A"/>
    <w:rsid w:val="006B38CB"/>
    <w:rsid w:val="006B4F5C"/>
    <w:rsid w:val="006B5734"/>
    <w:rsid w:val="006B679D"/>
    <w:rsid w:val="006B6CC2"/>
    <w:rsid w:val="006B76FC"/>
    <w:rsid w:val="006C5C73"/>
    <w:rsid w:val="006D44BB"/>
    <w:rsid w:val="006D5564"/>
    <w:rsid w:val="006D5B96"/>
    <w:rsid w:val="006D7AC2"/>
    <w:rsid w:val="006E3B89"/>
    <w:rsid w:val="006E4BBD"/>
    <w:rsid w:val="006E6CCB"/>
    <w:rsid w:val="006E6E4A"/>
    <w:rsid w:val="006F6B7A"/>
    <w:rsid w:val="006F6F20"/>
    <w:rsid w:val="00700E27"/>
    <w:rsid w:val="00702BC3"/>
    <w:rsid w:val="00702C4C"/>
    <w:rsid w:val="007109C2"/>
    <w:rsid w:val="0071155B"/>
    <w:rsid w:val="00711AB3"/>
    <w:rsid w:val="007126C3"/>
    <w:rsid w:val="00715DEA"/>
    <w:rsid w:val="007216EF"/>
    <w:rsid w:val="007235FD"/>
    <w:rsid w:val="00726197"/>
    <w:rsid w:val="00726760"/>
    <w:rsid w:val="00732510"/>
    <w:rsid w:val="00733384"/>
    <w:rsid w:val="0073731A"/>
    <w:rsid w:val="00746B79"/>
    <w:rsid w:val="0075063A"/>
    <w:rsid w:val="007509EE"/>
    <w:rsid w:val="0075199D"/>
    <w:rsid w:val="00753A5C"/>
    <w:rsid w:val="00754AD2"/>
    <w:rsid w:val="007558E7"/>
    <w:rsid w:val="00756009"/>
    <w:rsid w:val="0075729F"/>
    <w:rsid w:val="0076176F"/>
    <w:rsid w:val="00761843"/>
    <w:rsid w:val="0077391B"/>
    <w:rsid w:val="00773D9F"/>
    <w:rsid w:val="00773DB0"/>
    <w:rsid w:val="00774ACF"/>
    <w:rsid w:val="0079150C"/>
    <w:rsid w:val="0079577C"/>
    <w:rsid w:val="007A077C"/>
    <w:rsid w:val="007A26E3"/>
    <w:rsid w:val="007A29FA"/>
    <w:rsid w:val="007A3DF7"/>
    <w:rsid w:val="007A3ED4"/>
    <w:rsid w:val="007A4CFE"/>
    <w:rsid w:val="007A5D4A"/>
    <w:rsid w:val="007B12EB"/>
    <w:rsid w:val="007B16B5"/>
    <w:rsid w:val="007B27DD"/>
    <w:rsid w:val="007B2D4D"/>
    <w:rsid w:val="007B3BC5"/>
    <w:rsid w:val="007B43EF"/>
    <w:rsid w:val="007C0394"/>
    <w:rsid w:val="007C28C9"/>
    <w:rsid w:val="007C3F62"/>
    <w:rsid w:val="007C5148"/>
    <w:rsid w:val="007D2172"/>
    <w:rsid w:val="007D255F"/>
    <w:rsid w:val="007D5160"/>
    <w:rsid w:val="007D6C48"/>
    <w:rsid w:val="007D6F79"/>
    <w:rsid w:val="007D7F22"/>
    <w:rsid w:val="007E1E93"/>
    <w:rsid w:val="007E3BB7"/>
    <w:rsid w:val="007E5E4B"/>
    <w:rsid w:val="007E5EEC"/>
    <w:rsid w:val="007F03B7"/>
    <w:rsid w:val="007F04E4"/>
    <w:rsid w:val="007F30C6"/>
    <w:rsid w:val="00801FE2"/>
    <w:rsid w:val="00812FB0"/>
    <w:rsid w:val="00815E5F"/>
    <w:rsid w:val="00816947"/>
    <w:rsid w:val="00825EA8"/>
    <w:rsid w:val="00827659"/>
    <w:rsid w:val="00831133"/>
    <w:rsid w:val="00834503"/>
    <w:rsid w:val="00835C48"/>
    <w:rsid w:val="00840529"/>
    <w:rsid w:val="00840966"/>
    <w:rsid w:val="00840D93"/>
    <w:rsid w:val="008433A1"/>
    <w:rsid w:val="00846566"/>
    <w:rsid w:val="00847797"/>
    <w:rsid w:val="00852CC9"/>
    <w:rsid w:val="00854C8B"/>
    <w:rsid w:val="008663C1"/>
    <w:rsid w:val="00867699"/>
    <w:rsid w:val="008843A9"/>
    <w:rsid w:val="00893B40"/>
    <w:rsid w:val="00893D73"/>
    <w:rsid w:val="008963F2"/>
    <w:rsid w:val="00896F8B"/>
    <w:rsid w:val="008A1A03"/>
    <w:rsid w:val="008A4615"/>
    <w:rsid w:val="008B022F"/>
    <w:rsid w:val="008B27CF"/>
    <w:rsid w:val="008B2F59"/>
    <w:rsid w:val="008B6E28"/>
    <w:rsid w:val="008B7CB3"/>
    <w:rsid w:val="008C2CF2"/>
    <w:rsid w:val="008C6B1D"/>
    <w:rsid w:val="008C70A6"/>
    <w:rsid w:val="008C71A5"/>
    <w:rsid w:val="008D1D6E"/>
    <w:rsid w:val="008D3980"/>
    <w:rsid w:val="008D39F1"/>
    <w:rsid w:val="008D46F1"/>
    <w:rsid w:val="008D554F"/>
    <w:rsid w:val="008D63F9"/>
    <w:rsid w:val="008D69D7"/>
    <w:rsid w:val="008D7BC3"/>
    <w:rsid w:val="008D7F41"/>
    <w:rsid w:val="008E52F9"/>
    <w:rsid w:val="008E66CD"/>
    <w:rsid w:val="008F43F0"/>
    <w:rsid w:val="0090081D"/>
    <w:rsid w:val="00901B45"/>
    <w:rsid w:val="009027F5"/>
    <w:rsid w:val="00902E70"/>
    <w:rsid w:val="00903E72"/>
    <w:rsid w:val="009049C6"/>
    <w:rsid w:val="0090553A"/>
    <w:rsid w:val="00906030"/>
    <w:rsid w:val="00907884"/>
    <w:rsid w:val="00910FBD"/>
    <w:rsid w:val="00911783"/>
    <w:rsid w:val="0092261E"/>
    <w:rsid w:val="00923B7A"/>
    <w:rsid w:val="00923FD5"/>
    <w:rsid w:val="00930399"/>
    <w:rsid w:val="00932EF7"/>
    <w:rsid w:val="00934BBB"/>
    <w:rsid w:val="00941636"/>
    <w:rsid w:val="00943300"/>
    <w:rsid w:val="00950C01"/>
    <w:rsid w:val="009548C3"/>
    <w:rsid w:val="00962070"/>
    <w:rsid w:val="00973BBC"/>
    <w:rsid w:val="00973ED2"/>
    <w:rsid w:val="0097648C"/>
    <w:rsid w:val="00981D02"/>
    <w:rsid w:val="0098499E"/>
    <w:rsid w:val="009851CA"/>
    <w:rsid w:val="009865D4"/>
    <w:rsid w:val="0099455F"/>
    <w:rsid w:val="0099729E"/>
    <w:rsid w:val="009A0173"/>
    <w:rsid w:val="009A0482"/>
    <w:rsid w:val="009A0A55"/>
    <w:rsid w:val="009A0FF6"/>
    <w:rsid w:val="009A112A"/>
    <w:rsid w:val="009A5780"/>
    <w:rsid w:val="009B4E37"/>
    <w:rsid w:val="009B5BF2"/>
    <w:rsid w:val="009C18E9"/>
    <w:rsid w:val="009C21F7"/>
    <w:rsid w:val="009C5857"/>
    <w:rsid w:val="009C6432"/>
    <w:rsid w:val="009D26ED"/>
    <w:rsid w:val="009D3775"/>
    <w:rsid w:val="009D57D5"/>
    <w:rsid w:val="009D712F"/>
    <w:rsid w:val="009E0873"/>
    <w:rsid w:val="009E5324"/>
    <w:rsid w:val="009E544E"/>
    <w:rsid w:val="009E5C0F"/>
    <w:rsid w:val="009E6F46"/>
    <w:rsid w:val="009F1EB7"/>
    <w:rsid w:val="009F3A51"/>
    <w:rsid w:val="009F5C4B"/>
    <w:rsid w:val="009F6D15"/>
    <w:rsid w:val="009F727B"/>
    <w:rsid w:val="00A00453"/>
    <w:rsid w:val="00A004EF"/>
    <w:rsid w:val="00A038A2"/>
    <w:rsid w:val="00A10BEE"/>
    <w:rsid w:val="00A10F8A"/>
    <w:rsid w:val="00A13216"/>
    <w:rsid w:val="00A14C57"/>
    <w:rsid w:val="00A2134B"/>
    <w:rsid w:val="00A267B6"/>
    <w:rsid w:val="00A36830"/>
    <w:rsid w:val="00A36C8D"/>
    <w:rsid w:val="00A402B2"/>
    <w:rsid w:val="00A42DE0"/>
    <w:rsid w:val="00A436C8"/>
    <w:rsid w:val="00A44B47"/>
    <w:rsid w:val="00A474EC"/>
    <w:rsid w:val="00A4783C"/>
    <w:rsid w:val="00A47EE3"/>
    <w:rsid w:val="00A5000F"/>
    <w:rsid w:val="00A539BB"/>
    <w:rsid w:val="00A5463F"/>
    <w:rsid w:val="00A559F2"/>
    <w:rsid w:val="00A56D55"/>
    <w:rsid w:val="00A60544"/>
    <w:rsid w:val="00A67EF2"/>
    <w:rsid w:val="00A710FC"/>
    <w:rsid w:val="00A7119F"/>
    <w:rsid w:val="00A72399"/>
    <w:rsid w:val="00A748BA"/>
    <w:rsid w:val="00A74BA7"/>
    <w:rsid w:val="00A804DF"/>
    <w:rsid w:val="00A819AD"/>
    <w:rsid w:val="00A82D5D"/>
    <w:rsid w:val="00A948B4"/>
    <w:rsid w:val="00A952D3"/>
    <w:rsid w:val="00AA3952"/>
    <w:rsid w:val="00AA4149"/>
    <w:rsid w:val="00AA4AE8"/>
    <w:rsid w:val="00AB0F5B"/>
    <w:rsid w:val="00AB2EAE"/>
    <w:rsid w:val="00AD37D6"/>
    <w:rsid w:val="00AD589B"/>
    <w:rsid w:val="00AD689A"/>
    <w:rsid w:val="00AD79DB"/>
    <w:rsid w:val="00AE390C"/>
    <w:rsid w:val="00AE5D39"/>
    <w:rsid w:val="00AE6F6D"/>
    <w:rsid w:val="00AF162B"/>
    <w:rsid w:val="00AF1973"/>
    <w:rsid w:val="00AF60FA"/>
    <w:rsid w:val="00B00514"/>
    <w:rsid w:val="00B005A5"/>
    <w:rsid w:val="00B034B0"/>
    <w:rsid w:val="00B03D8A"/>
    <w:rsid w:val="00B05269"/>
    <w:rsid w:val="00B05BB7"/>
    <w:rsid w:val="00B06175"/>
    <w:rsid w:val="00B06FAD"/>
    <w:rsid w:val="00B128D1"/>
    <w:rsid w:val="00B129EB"/>
    <w:rsid w:val="00B14A05"/>
    <w:rsid w:val="00B20B4D"/>
    <w:rsid w:val="00B22ED0"/>
    <w:rsid w:val="00B267F4"/>
    <w:rsid w:val="00B26961"/>
    <w:rsid w:val="00B3112A"/>
    <w:rsid w:val="00B40AC7"/>
    <w:rsid w:val="00B4205F"/>
    <w:rsid w:val="00B43FE2"/>
    <w:rsid w:val="00B44290"/>
    <w:rsid w:val="00B45337"/>
    <w:rsid w:val="00B45906"/>
    <w:rsid w:val="00B45C0D"/>
    <w:rsid w:val="00B5023B"/>
    <w:rsid w:val="00B502B6"/>
    <w:rsid w:val="00B522F6"/>
    <w:rsid w:val="00B52CF8"/>
    <w:rsid w:val="00B5407D"/>
    <w:rsid w:val="00B5442E"/>
    <w:rsid w:val="00B5499E"/>
    <w:rsid w:val="00B6163D"/>
    <w:rsid w:val="00B62672"/>
    <w:rsid w:val="00B638DA"/>
    <w:rsid w:val="00B64814"/>
    <w:rsid w:val="00B6591F"/>
    <w:rsid w:val="00B66343"/>
    <w:rsid w:val="00B71546"/>
    <w:rsid w:val="00B71B49"/>
    <w:rsid w:val="00B74200"/>
    <w:rsid w:val="00B74B33"/>
    <w:rsid w:val="00B76435"/>
    <w:rsid w:val="00B81B34"/>
    <w:rsid w:val="00B84122"/>
    <w:rsid w:val="00B8642F"/>
    <w:rsid w:val="00B93102"/>
    <w:rsid w:val="00B94192"/>
    <w:rsid w:val="00B95ABF"/>
    <w:rsid w:val="00B97194"/>
    <w:rsid w:val="00BB1710"/>
    <w:rsid w:val="00BB5E69"/>
    <w:rsid w:val="00BB75A1"/>
    <w:rsid w:val="00BC1C80"/>
    <w:rsid w:val="00BC425E"/>
    <w:rsid w:val="00BC7F17"/>
    <w:rsid w:val="00BD39AB"/>
    <w:rsid w:val="00BD55DA"/>
    <w:rsid w:val="00BD5A56"/>
    <w:rsid w:val="00BD5FA0"/>
    <w:rsid w:val="00BD6E69"/>
    <w:rsid w:val="00BE464E"/>
    <w:rsid w:val="00BE4A8C"/>
    <w:rsid w:val="00BF1CDC"/>
    <w:rsid w:val="00BF7A1D"/>
    <w:rsid w:val="00C001F4"/>
    <w:rsid w:val="00C00D6A"/>
    <w:rsid w:val="00C01F59"/>
    <w:rsid w:val="00C04FD5"/>
    <w:rsid w:val="00C061D9"/>
    <w:rsid w:val="00C136B5"/>
    <w:rsid w:val="00C225C9"/>
    <w:rsid w:val="00C24F53"/>
    <w:rsid w:val="00C276EF"/>
    <w:rsid w:val="00C27CC0"/>
    <w:rsid w:val="00C3227E"/>
    <w:rsid w:val="00C35221"/>
    <w:rsid w:val="00C40C2C"/>
    <w:rsid w:val="00C51D1B"/>
    <w:rsid w:val="00C64E1A"/>
    <w:rsid w:val="00C65B41"/>
    <w:rsid w:val="00C66A98"/>
    <w:rsid w:val="00C67CE9"/>
    <w:rsid w:val="00C809B8"/>
    <w:rsid w:val="00C80A83"/>
    <w:rsid w:val="00C82017"/>
    <w:rsid w:val="00C928E7"/>
    <w:rsid w:val="00CA0F73"/>
    <w:rsid w:val="00CA12F0"/>
    <w:rsid w:val="00CA2CC3"/>
    <w:rsid w:val="00CA3491"/>
    <w:rsid w:val="00CA3EC7"/>
    <w:rsid w:val="00CB0717"/>
    <w:rsid w:val="00CB1488"/>
    <w:rsid w:val="00CB2F2F"/>
    <w:rsid w:val="00CB49E0"/>
    <w:rsid w:val="00CC030E"/>
    <w:rsid w:val="00CD09DC"/>
    <w:rsid w:val="00CD13F4"/>
    <w:rsid w:val="00CD18A7"/>
    <w:rsid w:val="00CD636B"/>
    <w:rsid w:val="00CE21C2"/>
    <w:rsid w:val="00CE5ECE"/>
    <w:rsid w:val="00CE6461"/>
    <w:rsid w:val="00CE6CC0"/>
    <w:rsid w:val="00CE7EA4"/>
    <w:rsid w:val="00CF7130"/>
    <w:rsid w:val="00CF7954"/>
    <w:rsid w:val="00D02039"/>
    <w:rsid w:val="00D044FE"/>
    <w:rsid w:val="00D05E7A"/>
    <w:rsid w:val="00D11430"/>
    <w:rsid w:val="00D16822"/>
    <w:rsid w:val="00D210E2"/>
    <w:rsid w:val="00D22729"/>
    <w:rsid w:val="00D237F8"/>
    <w:rsid w:val="00D253FD"/>
    <w:rsid w:val="00D30939"/>
    <w:rsid w:val="00D34782"/>
    <w:rsid w:val="00D360FF"/>
    <w:rsid w:val="00D37D8F"/>
    <w:rsid w:val="00D37F6D"/>
    <w:rsid w:val="00D4062D"/>
    <w:rsid w:val="00D42B62"/>
    <w:rsid w:val="00D42CD4"/>
    <w:rsid w:val="00D42E48"/>
    <w:rsid w:val="00D43A20"/>
    <w:rsid w:val="00D463A1"/>
    <w:rsid w:val="00D50481"/>
    <w:rsid w:val="00D51F2F"/>
    <w:rsid w:val="00D5307B"/>
    <w:rsid w:val="00D577E9"/>
    <w:rsid w:val="00D57DB4"/>
    <w:rsid w:val="00D6311B"/>
    <w:rsid w:val="00D658C8"/>
    <w:rsid w:val="00D66CF7"/>
    <w:rsid w:val="00D67F18"/>
    <w:rsid w:val="00D72C1E"/>
    <w:rsid w:val="00D750DB"/>
    <w:rsid w:val="00D75F8C"/>
    <w:rsid w:val="00D80A81"/>
    <w:rsid w:val="00D86A53"/>
    <w:rsid w:val="00D87D2E"/>
    <w:rsid w:val="00D91B1D"/>
    <w:rsid w:val="00D9307E"/>
    <w:rsid w:val="00D943D5"/>
    <w:rsid w:val="00DA0378"/>
    <w:rsid w:val="00DA07E6"/>
    <w:rsid w:val="00DA3095"/>
    <w:rsid w:val="00DA5BFE"/>
    <w:rsid w:val="00DA741D"/>
    <w:rsid w:val="00DB425C"/>
    <w:rsid w:val="00DB4A75"/>
    <w:rsid w:val="00DB693A"/>
    <w:rsid w:val="00DC3370"/>
    <w:rsid w:val="00DC51ED"/>
    <w:rsid w:val="00DC520C"/>
    <w:rsid w:val="00DD037D"/>
    <w:rsid w:val="00DD4EB5"/>
    <w:rsid w:val="00DD55D9"/>
    <w:rsid w:val="00DE1FF4"/>
    <w:rsid w:val="00DE2FA3"/>
    <w:rsid w:val="00DE3B4A"/>
    <w:rsid w:val="00DE47FA"/>
    <w:rsid w:val="00DE5278"/>
    <w:rsid w:val="00DF777F"/>
    <w:rsid w:val="00E01C27"/>
    <w:rsid w:val="00E02444"/>
    <w:rsid w:val="00E02EB9"/>
    <w:rsid w:val="00E13094"/>
    <w:rsid w:val="00E140D6"/>
    <w:rsid w:val="00E152BB"/>
    <w:rsid w:val="00E16C1B"/>
    <w:rsid w:val="00E17DA2"/>
    <w:rsid w:val="00E245A6"/>
    <w:rsid w:val="00E24699"/>
    <w:rsid w:val="00E26612"/>
    <w:rsid w:val="00E3184E"/>
    <w:rsid w:val="00E31ACB"/>
    <w:rsid w:val="00E322BA"/>
    <w:rsid w:val="00E3294A"/>
    <w:rsid w:val="00E34C32"/>
    <w:rsid w:val="00E35EC0"/>
    <w:rsid w:val="00E361CE"/>
    <w:rsid w:val="00E43713"/>
    <w:rsid w:val="00E56A76"/>
    <w:rsid w:val="00E56E6D"/>
    <w:rsid w:val="00E57735"/>
    <w:rsid w:val="00E60C3F"/>
    <w:rsid w:val="00E6417C"/>
    <w:rsid w:val="00E75BE8"/>
    <w:rsid w:val="00E942F3"/>
    <w:rsid w:val="00E9497E"/>
    <w:rsid w:val="00EA141E"/>
    <w:rsid w:val="00EA2CB2"/>
    <w:rsid w:val="00EA5510"/>
    <w:rsid w:val="00EA5C7A"/>
    <w:rsid w:val="00EA6216"/>
    <w:rsid w:val="00EA7D8E"/>
    <w:rsid w:val="00EB42EF"/>
    <w:rsid w:val="00EB4F5B"/>
    <w:rsid w:val="00EB7051"/>
    <w:rsid w:val="00EB7442"/>
    <w:rsid w:val="00EC1529"/>
    <w:rsid w:val="00EC2EDD"/>
    <w:rsid w:val="00EE6CEE"/>
    <w:rsid w:val="00EF1051"/>
    <w:rsid w:val="00EF2D65"/>
    <w:rsid w:val="00EF4078"/>
    <w:rsid w:val="00EF5653"/>
    <w:rsid w:val="00EF6852"/>
    <w:rsid w:val="00EF69F4"/>
    <w:rsid w:val="00F0052F"/>
    <w:rsid w:val="00F064A9"/>
    <w:rsid w:val="00F17DA0"/>
    <w:rsid w:val="00F24758"/>
    <w:rsid w:val="00F25027"/>
    <w:rsid w:val="00F311A2"/>
    <w:rsid w:val="00F32494"/>
    <w:rsid w:val="00F36171"/>
    <w:rsid w:val="00F43F88"/>
    <w:rsid w:val="00F458DA"/>
    <w:rsid w:val="00F45F46"/>
    <w:rsid w:val="00F4624B"/>
    <w:rsid w:val="00F46A5F"/>
    <w:rsid w:val="00F51995"/>
    <w:rsid w:val="00F51EB8"/>
    <w:rsid w:val="00F57F23"/>
    <w:rsid w:val="00F60FF5"/>
    <w:rsid w:val="00F613CA"/>
    <w:rsid w:val="00F62C3A"/>
    <w:rsid w:val="00F661F5"/>
    <w:rsid w:val="00F71ABB"/>
    <w:rsid w:val="00F71B9B"/>
    <w:rsid w:val="00F722FC"/>
    <w:rsid w:val="00F75A78"/>
    <w:rsid w:val="00F75C0B"/>
    <w:rsid w:val="00F7737D"/>
    <w:rsid w:val="00F874A5"/>
    <w:rsid w:val="00F9037E"/>
    <w:rsid w:val="00F95C45"/>
    <w:rsid w:val="00F9795B"/>
    <w:rsid w:val="00FA411D"/>
    <w:rsid w:val="00FA53D4"/>
    <w:rsid w:val="00FA5443"/>
    <w:rsid w:val="00FA7A90"/>
    <w:rsid w:val="00FB32DB"/>
    <w:rsid w:val="00FB601F"/>
    <w:rsid w:val="00FC36CD"/>
    <w:rsid w:val="00FC397D"/>
    <w:rsid w:val="00FC7AA0"/>
    <w:rsid w:val="00FD06F1"/>
    <w:rsid w:val="00FD0729"/>
    <w:rsid w:val="00FD1E0D"/>
    <w:rsid w:val="00FD2BD0"/>
    <w:rsid w:val="00FD375E"/>
    <w:rsid w:val="00FD68D3"/>
    <w:rsid w:val="00FD7EE3"/>
    <w:rsid w:val="00FE3383"/>
    <w:rsid w:val="00FE7AB5"/>
    <w:rsid w:val="00FF42FE"/>
    <w:rsid w:val="00FF44A5"/>
    <w:rsid w:val="00FF57CA"/>
    <w:rsid w:val="00FF58BA"/>
    <w:rsid w:val="00FF69D6"/>
    <w:rsid w:val="00FF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C49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0E12"/>
    <w:pPr>
      <w:spacing w:after="160" w:line="259" w:lineRule="auto"/>
    </w:pPr>
    <w:rPr>
      <w:rFonts w:ascii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3E2A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550E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50E12"/>
    <w:pPr>
      <w:spacing w:after="200"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50E12"/>
    <w:rPr>
      <w:rFonts w:ascii="Calibri" w:hAnsi="Calibri" w:cs="Times New Roman"/>
      <w:sz w:val="20"/>
      <w:szCs w:val="20"/>
    </w:rPr>
  </w:style>
  <w:style w:type="character" w:styleId="Refdecomentrio">
    <w:name w:val="annotation reference"/>
    <w:uiPriority w:val="99"/>
    <w:semiHidden/>
    <w:unhideWhenUsed/>
    <w:rsid w:val="00550E12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50E12"/>
    <w:pPr>
      <w:spacing w:after="0" w:line="240" w:lineRule="auto"/>
      <w:ind w:firstLine="709"/>
      <w:jc w:val="both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50E12"/>
    <w:rPr>
      <w:rFonts w:ascii="Tahoma" w:hAnsi="Tahoma" w:cs="Tahoma"/>
      <w:sz w:val="16"/>
      <w:szCs w:val="16"/>
    </w:rPr>
  </w:style>
  <w:style w:type="paragraph" w:styleId="Pr-formataoHTML">
    <w:name w:val="HTML Preformatted"/>
    <w:basedOn w:val="Normal"/>
    <w:link w:val="Pr-formataoHTMLChar"/>
    <w:uiPriority w:val="99"/>
    <w:unhideWhenUsed/>
    <w:rsid w:val="003602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3602C4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apple-converted-space">
    <w:name w:val="apple-converted-space"/>
    <w:basedOn w:val="Fontepargpadro"/>
    <w:rsid w:val="008C70A6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52C65"/>
    <w:pPr>
      <w:spacing w:after="160"/>
    </w:pPr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52C65"/>
    <w:rPr>
      <w:rFonts w:ascii="Calibri" w:hAnsi="Calibri" w:cs="Times New Roman"/>
      <w:b/>
      <w:bCs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F51995"/>
    <w:rPr>
      <w:color w:val="0000FF" w:themeColor="hyperlink"/>
      <w:u w:val="single"/>
    </w:rPr>
  </w:style>
  <w:style w:type="paragraph" w:styleId="Reviso">
    <w:name w:val="Revision"/>
    <w:hidden/>
    <w:uiPriority w:val="99"/>
    <w:semiHidden/>
    <w:rsid w:val="00681544"/>
    <w:pPr>
      <w:spacing w:after="0" w:line="240" w:lineRule="auto"/>
    </w:pPr>
    <w:rPr>
      <w:rFonts w:ascii="Calibri" w:hAnsi="Calibri" w:cs="Times New Roman"/>
    </w:rPr>
  </w:style>
  <w:style w:type="paragraph" w:styleId="Cabealho">
    <w:name w:val="header"/>
    <w:basedOn w:val="Normal"/>
    <w:link w:val="CabealhoChar"/>
    <w:uiPriority w:val="99"/>
    <w:unhideWhenUsed/>
    <w:rsid w:val="00D237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237F8"/>
    <w:rPr>
      <w:rFonts w:ascii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D237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237F8"/>
    <w:rPr>
      <w:rFonts w:ascii="Calibri" w:hAnsi="Calibri" w:cs="Times New Roman"/>
    </w:rPr>
  </w:style>
  <w:style w:type="character" w:customStyle="1" w:styleId="A8">
    <w:name w:val="A8"/>
    <w:uiPriority w:val="99"/>
    <w:rsid w:val="003E7DC7"/>
    <w:rPr>
      <w:rFonts w:cs="Brandon Grotesque Regular"/>
      <w:color w:val="000000"/>
      <w:sz w:val="20"/>
      <w:szCs w:val="20"/>
    </w:rPr>
  </w:style>
  <w:style w:type="paragraph" w:styleId="PargrafodaLista">
    <w:name w:val="List Paragraph"/>
    <w:basedOn w:val="Normal"/>
    <w:uiPriority w:val="34"/>
    <w:qFormat/>
    <w:rsid w:val="004050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9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B3ED6C-DCD6-4276-A54F-C6D12FEC5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9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07T12:54:00Z</dcterms:created>
  <dcterms:modified xsi:type="dcterms:W3CDTF">2022-01-07T12:55:00Z</dcterms:modified>
</cp:coreProperties>
</file>